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v.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ิเคราะห์สื่อที่มีอิทธิพลต่อสุขภาพ</w:t>
      </w:r>
    </w:p>
    <w:p>
      <w:pPr>
        <w:pStyle w:val="BodyText"/>
      </w:pPr>
      <w:r>
        <w:t xml:space="preserve">(คุณครูสุจิตรา) ค่ะ ในข้อที่ 2 ค่ะ นักเรียนสามารถป้องกันตนเองจากอันตรายในการใช้สื่อได้ค่ะ</w:t>
      </w:r>
    </w:p>
    <w:p>
      <w:pPr>
        <w:pStyle w:val="BodyText"/>
      </w:pPr>
      <w:r>
        <w:t xml:space="preserve">(คุณครูปฏิญญา) และข้อที่3 นะคะ นักเรียนจะเห็นประโยชน์ของการป้องกันตนเองจากอันตรายในการใช้สื่อค่ะ วันนี้เดี๋ยวเรามีตัวอย่างนะคะ ของอิทธิพลของสื่อ ที่เขาผลนะคะ ต่อสุขภาพ และสื่อนี้เป็นสื่อในลักษณะแบบใด เดี๋ยวเราไปชมกันเลย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คุณครูสุจิตรา) ดูอะไรน่ะบอส</w:t>
      </w:r>
    </w:p>
    <w:p>
      <w:pPr>
        <w:pStyle w:val="BodyText"/>
      </w:pPr>
      <w:r>
        <w:t xml:space="preserve">(คุณครูปฏิญญา) ดูรายการตลกไงคะที่ซา วันนี้นะคะ รายการตลกสนุกมากเลย แขกรับเชิญมีหลายคนมากเลย อเลยอย่างฮาเลย</w:t>
      </w:r>
    </w:p>
    <w:p>
      <w:pPr>
        <w:pStyle w:val="BodyText"/>
      </w:pPr>
      <w:r>
        <w:t xml:space="preserve">(คุณครูสุจิตรา) แต่ว่ามันถึงเวลาแล้ว ขอดูละครหน่อยสิ</w:t>
      </w:r>
    </w:p>
    <w:p>
      <w:pPr>
        <w:pStyle w:val="BodyText"/>
      </w:pPr>
      <w:r>
        <w:t xml:space="preserve">(คุณครูปฏิญญา) มันจะจบแล้วจะมาดูละครอะไรล่ะ</w:t>
      </w:r>
    </w:p>
    <w:p>
      <w:pPr>
        <w:pStyle w:val="BodyText"/>
      </w:pPr>
      <w:r>
        <w:t xml:space="preserve">(คุณครูสุจิตรา) ไม่ได้วันนี้ฉากเด็ดเลยตอนนี้นะ มีตัวร้ายด้วย ตัวร้ายจะมาตบกันตบนางเอกอีกเดี๋ยวมันจะตบกัน</w:t>
      </w:r>
    </w:p>
    <w:p>
      <w:pPr>
        <w:pStyle w:val="BodyText"/>
      </w:pPr>
      <w:r>
        <w:t xml:space="preserve">(คุณครูปฏิญญา) มันตบกัน เดี๋ยวเราค่อยตบกันวันแื่น</w:t>
      </w:r>
    </w:p>
    <w:p>
      <w:pPr>
        <w:pStyle w:val="BodyText"/>
      </w:pPr>
      <w:r>
        <w:t xml:space="preserve">(คุณครูสุจิตรา) ตลกดูวันไหนก็ได้ ไปดูที่อื่นเอา ไม่เป็นไร</w:t>
      </w:r>
    </w:p>
    <w:p>
      <w:pPr>
        <w:pStyle w:val="BodyText"/>
      </w:pPr>
      <w:r>
        <w:t xml:space="preserve">(คุณครูปฏิญญา) แขกรับเชิญมาเยอะแล้วมีทักแสดงที่ชอบด้วย</w:t>
      </w:r>
    </w:p>
    <w:p>
      <w:pPr>
        <w:pStyle w:val="BodyText"/>
      </w:pPr>
      <w:r>
        <w:t xml:space="preserve">(คุณครูปฏิญญา) ก็หล่อ แต่ว่า… แต่ว่าอยากดูตลกนางเอกมาทำอะไรน่ะ</w:t>
      </w:r>
    </w:p>
    <w:p>
      <w:pPr>
        <w:pStyle w:val="BodyText"/>
      </w:pPr>
      <w:r>
        <w:t xml:space="preserve">(คุณครูสุจิตรา) นางเอกมาหาพระเอกแล้วเข้ามา มาเจอกันแล้วจะตบกัน</w:t>
      </w:r>
    </w:p>
    <w:p>
      <w:pPr>
        <w:pStyle w:val="BodyText"/>
      </w:pPr>
      <w:r>
        <w:t xml:space="preserve">(คุณครูปฏิญญา) ตบกันเลยหรือมาก</w:t>
      </w:r>
    </w:p>
    <w:p>
      <w:pPr>
        <w:pStyle w:val="BodyText"/>
      </w:pPr>
      <w:r>
        <w:t xml:space="preserve">(คุณครูปฏิญญา) แล้วมันจะดีหรือที่เรา</w:t>
      </w:r>
    </w:p>
    <w:p>
      <w:pPr>
        <w:pStyle w:val="BodyText"/>
      </w:pPr>
      <w:r>
        <w:t xml:space="preserve">(คุณครูปฏิญญา) วันหลังพี่ซาจะเอาไปตบนางเอกตามไหมล่ะนี่อยู่กับผู้ใหญ่นะ ผู้ใหญ่มันจะต่างกัน 2 ปี // ไม่เป็นไร ดูไป</w:t>
      </w:r>
    </w:p>
    <w:p>
      <w:pPr>
        <w:pStyle w:val="BodyText"/>
      </w:pPr>
      <w:r>
        <w:t xml:space="preserve">(คุณครูปฏิญญา) เป็นอย่างไรบ้างคะ นักเรียนได้สังเกตเห็นอะไรบ้าง นักเรียนได้สังเกตเห็นอะไรบ้าง จากเหตุการณ์เแย่งชิงกันใช่ไหมคะ เด็ก ๆ</w:t>
      </w:r>
    </w:p>
    <w:p>
      <w:pPr>
        <w:pStyle w:val="BodyText"/>
      </w:pPr>
      <w:r>
        <w:t xml:space="preserve">(คุณครูสุจิตรา)สังเกตนะคะ ก็มีการแย่งชิงนะคะ อาจจะเกิดการทะเลาะกันเกิดขึ้นได้ค่ะ</w:t>
      </w:r>
    </w:p>
    <w:p>
      <w:pPr>
        <w:pStyle w:val="BodyText"/>
      </w:pPr>
      <w:r>
        <w:t xml:space="preserve">(คุณครูปฏิญญา) ก็เป็นการแย่งชิงนะคะ เลือกกันระหว่างพี่กับน้อง ที่แย่งกันดุรายการ</w:t>
      </w:r>
    </w:p>
    <w:p>
      <w:pPr>
        <w:pStyle w:val="BodyText"/>
      </w:pPr>
      <w:r>
        <w:t xml:space="preserve">(คุณครูปฏิญญา) ใช่ค่ะ แล้วแต่ละคนนะคะ ก็ชอบไ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v.3</dc:title>
  <dc:creator/>
  <cp:keywords/>
  <dcterms:created xsi:type="dcterms:W3CDTF">2022-10-25T10:10:57Z</dcterms:created>
  <dcterms:modified xsi:type="dcterms:W3CDTF">2022-10-25T1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6.00 น.</vt:lpwstr>
  </property>
  <property fmtid="{D5CDD505-2E9C-101B-9397-08002B2CF9AE}" pid="3" name="subtitle">
    <vt:lpwstr/>
  </property>
</Properties>
</file>